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39A7" w:rsidRDefault="00E851B3" w:rsidP="00EF7432">
      <w:pPr>
        <w:jc w:val="center"/>
        <w:rPr>
          <w:b/>
        </w:rPr>
      </w:pPr>
      <w:r>
        <w:rPr>
          <w:noProof/>
          <w:lang w:eastAsia="en-NZ"/>
        </w:rPr>
        <w:drawing>
          <wp:anchor distT="0" distB="0" distL="114300" distR="114300" simplePos="0" relativeHeight="251658240" behindDoc="0" locked="0" layoutInCell="1" allowOverlap="1" wp14:anchorId="6D009162" wp14:editId="49D654A3">
            <wp:simplePos x="0" y="0"/>
            <wp:positionH relativeFrom="column">
              <wp:posOffset>-186690</wp:posOffset>
            </wp:positionH>
            <wp:positionV relativeFrom="paragraph">
              <wp:posOffset>-476250</wp:posOffset>
            </wp:positionV>
            <wp:extent cx="796290" cy="755650"/>
            <wp:effectExtent l="0" t="0" r="381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fg logo mark_Trademark-3 (2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6290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655F">
        <w:rPr>
          <w:noProof/>
          <w:lang w:eastAsia="en-NZ"/>
        </w:rPr>
        <w:drawing>
          <wp:anchor distT="0" distB="0" distL="114300" distR="114300" simplePos="0" relativeHeight="251660288" behindDoc="0" locked="0" layoutInCell="1" allowOverlap="1" wp14:anchorId="60D0A85E" wp14:editId="3FD81210">
            <wp:simplePos x="0" y="0"/>
            <wp:positionH relativeFrom="column">
              <wp:posOffset>5247640</wp:posOffset>
            </wp:positionH>
            <wp:positionV relativeFrom="paragraph">
              <wp:posOffset>-577215</wp:posOffset>
            </wp:positionV>
            <wp:extent cx="762635" cy="10763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ial GB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63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250">
        <w:rPr>
          <w:b/>
        </w:rPr>
        <w:t>THE GIRLS’ BRIGADE NEW ZEALAND INCORPORATED</w:t>
      </w:r>
    </w:p>
    <w:p w:rsidR="00560E35" w:rsidRDefault="00EF7432" w:rsidP="00EF7432">
      <w:pPr>
        <w:jc w:val="center"/>
        <w:rPr>
          <w:b/>
        </w:rPr>
      </w:pPr>
      <w:r>
        <w:rPr>
          <w:b/>
        </w:rPr>
        <w:t xml:space="preserve">                </w:t>
      </w:r>
      <w:r w:rsidR="00AC6250">
        <w:rPr>
          <w:b/>
        </w:rPr>
        <w:t>(</w:t>
      </w:r>
      <w:proofErr w:type="gramStart"/>
      <w:r w:rsidR="00AC6250">
        <w:rPr>
          <w:b/>
        </w:rPr>
        <w:t>including</w:t>
      </w:r>
      <w:proofErr w:type="gramEnd"/>
      <w:r w:rsidR="00AC6250">
        <w:rPr>
          <w:b/>
        </w:rPr>
        <w:t xml:space="preserve"> Girls’ Brigade and iconz4girlz)</w:t>
      </w:r>
    </w:p>
    <w:p w:rsidR="003845B3" w:rsidRDefault="003845B3" w:rsidP="00E80C51">
      <w:pPr>
        <w:jc w:val="center"/>
        <w:rPr>
          <w:b/>
          <w:sz w:val="36"/>
          <w:szCs w:val="36"/>
        </w:rPr>
      </w:pPr>
      <w:proofErr w:type="gramStart"/>
      <w:r>
        <w:rPr>
          <w:rFonts w:ascii="VictorsHand" w:hAnsi="VictorsHand"/>
          <w:b/>
          <w:color w:val="FF00FF"/>
          <w:sz w:val="36"/>
          <w:szCs w:val="36"/>
        </w:rPr>
        <w:t>iconz4girlz</w:t>
      </w:r>
      <w:proofErr w:type="gramEnd"/>
      <w:r>
        <w:rPr>
          <w:rFonts w:ascii="VictorsHand" w:hAnsi="VictorsHand"/>
          <w:b/>
          <w:color w:val="FF00FF"/>
          <w:sz w:val="36"/>
          <w:szCs w:val="36"/>
        </w:rPr>
        <w:t xml:space="preserve"> </w:t>
      </w:r>
      <w:r w:rsidR="00447284" w:rsidRPr="00447284">
        <w:rPr>
          <w:b/>
          <w:sz w:val="36"/>
          <w:szCs w:val="36"/>
        </w:rPr>
        <w:t>ASSISTANT</w:t>
      </w:r>
      <w:r w:rsidR="00447284">
        <w:rPr>
          <w:b/>
          <w:color w:val="FF00FF"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LEADER’S REGISTRATION </w:t>
      </w:r>
      <w:r w:rsidR="00E80C51">
        <w:rPr>
          <w:b/>
          <w:sz w:val="36"/>
          <w:szCs w:val="36"/>
        </w:rPr>
        <w:t>FORM</w:t>
      </w:r>
    </w:p>
    <w:p w:rsidR="00447284" w:rsidRPr="00447284" w:rsidRDefault="00447284" w:rsidP="00E80C51">
      <w:pPr>
        <w:jc w:val="center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(Assistant Leader is aged 14-17 years – no Police Vetting </w:t>
      </w:r>
      <w:r w:rsidR="00EE062F">
        <w:rPr>
          <w:i/>
          <w:sz w:val="20"/>
          <w:szCs w:val="20"/>
        </w:rPr>
        <w:t xml:space="preserve">or Code of Conduct </w:t>
      </w:r>
      <w:r>
        <w:rPr>
          <w:i/>
          <w:sz w:val="20"/>
          <w:szCs w:val="20"/>
        </w:rPr>
        <w:t>required)</w:t>
      </w:r>
    </w:p>
    <w:p w:rsidR="00B21B91" w:rsidRPr="007879D5" w:rsidRDefault="00B21B91" w:rsidP="00B21B91">
      <w:pPr>
        <w:spacing w:line="20" w:lineRule="atLeast"/>
      </w:pPr>
      <w:r w:rsidRPr="007879D5">
        <w:t>Title:</w:t>
      </w:r>
    </w:p>
    <w:p w:rsidR="003845B3" w:rsidRPr="007879D5" w:rsidRDefault="003845B3" w:rsidP="00B21B91">
      <w:pPr>
        <w:spacing w:line="20" w:lineRule="atLeast"/>
      </w:pPr>
      <w:r w:rsidRPr="007879D5">
        <w:t>First Name:</w:t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</w:r>
      <w:r w:rsidR="00B21B91" w:rsidRPr="007879D5">
        <w:tab/>
        <w:t>Last Name:</w:t>
      </w:r>
    </w:p>
    <w:p w:rsidR="00B21B91" w:rsidRPr="007879D5" w:rsidRDefault="00B21B91" w:rsidP="00B21B91">
      <w:pPr>
        <w:spacing w:line="20" w:lineRule="atLeast"/>
      </w:pPr>
      <w:r w:rsidRPr="007879D5">
        <w:t>Street Address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Suburb:</w:t>
      </w:r>
    </w:p>
    <w:p w:rsidR="00B21B91" w:rsidRPr="007879D5" w:rsidRDefault="00B21B91" w:rsidP="00B21B91">
      <w:pPr>
        <w:spacing w:line="20" w:lineRule="atLeast"/>
      </w:pPr>
      <w:r w:rsidRPr="007879D5">
        <w:t>Town/City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Postcode:</w:t>
      </w:r>
    </w:p>
    <w:p w:rsidR="00B21B91" w:rsidRPr="007879D5" w:rsidRDefault="00B21B91" w:rsidP="00B21B91">
      <w:pPr>
        <w:spacing w:line="20" w:lineRule="atLeast"/>
      </w:pPr>
      <w:r w:rsidRPr="007879D5">
        <w:t>Date of Birth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Email:</w:t>
      </w:r>
    </w:p>
    <w:p w:rsidR="00B21B91" w:rsidRPr="007879D5" w:rsidRDefault="00B21B91" w:rsidP="00B21B91">
      <w:pPr>
        <w:spacing w:line="20" w:lineRule="atLeast"/>
      </w:pPr>
      <w:r w:rsidRPr="007879D5">
        <w:t>Home Phon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Cell Phone:</w:t>
      </w:r>
    </w:p>
    <w:p w:rsidR="00B21B91" w:rsidRPr="007879D5" w:rsidRDefault="00B21B91" w:rsidP="00B21B91">
      <w:pPr>
        <w:spacing w:line="20" w:lineRule="atLeast"/>
      </w:pPr>
      <w:r w:rsidRPr="007879D5">
        <w:t>Ethnicity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</w:p>
    <w:p w:rsidR="00E851B3" w:rsidRDefault="00E851B3" w:rsidP="00B21B91">
      <w:pPr>
        <w:spacing w:line="20" w:lineRule="atLeast"/>
        <w:rPr>
          <w:b/>
        </w:rPr>
      </w:pPr>
    </w:p>
    <w:p w:rsidR="00B21B91" w:rsidRPr="007879D5" w:rsidRDefault="00B21B91" w:rsidP="00B21B91">
      <w:pPr>
        <w:spacing w:line="20" w:lineRule="atLeast"/>
        <w:rPr>
          <w:b/>
        </w:rPr>
      </w:pPr>
      <w:r w:rsidRPr="007879D5">
        <w:rPr>
          <w:b/>
        </w:rPr>
        <w:t>Declaration</w:t>
      </w:r>
    </w:p>
    <w:p w:rsidR="00B21B91" w:rsidRPr="007879D5" w:rsidRDefault="00B21B91" w:rsidP="00B21B91">
      <w:pPr>
        <w:pStyle w:val="ListParagraph"/>
        <w:numPr>
          <w:ilvl w:val="0"/>
          <w:numId w:val="2"/>
        </w:numPr>
        <w:spacing w:line="20" w:lineRule="atLeast"/>
      </w:pPr>
      <w:r w:rsidRPr="007879D5">
        <w:t xml:space="preserve">I wish to become </w:t>
      </w:r>
      <w:r w:rsidR="00447284">
        <w:t>an Assistant Leader</w:t>
      </w:r>
      <w:r w:rsidRPr="007879D5">
        <w:t xml:space="preserve"> in the </w:t>
      </w:r>
      <w:r w:rsidRPr="007879D5">
        <w:rPr>
          <w:rFonts w:ascii="VictorsHand" w:hAnsi="VictorsHand"/>
          <w:b/>
        </w:rPr>
        <w:t>iconz4girlz</w:t>
      </w:r>
      <w:r w:rsidRPr="007879D5">
        <w:rPr>
          <w:rFonts w:ascii="VictorsHand" w:hAnsi="VictorsHand"/>
        </w:rPr>
        <w:t xml:space="preserve"> </w:t>
      </w:r>
      <w:r w:rsidRPr="007879D5">
        <w:t>Unit at</w:t>
      </w:r>
    </w:p>
    <w:p w:rsidR="00503742" w:rsidRDefault="00B21B91" w:rsidP="003B37B7">
      <w:pPr>
        <w:pStyle w:val="ListParagraph"/>
        <w:spacing w:line="20" w:lineRule="atLeast"/>
      </w:pPr>
      <w:proofErr w:type="gramStart"/>
      <w:r w:rsidRPr="007879D5">
        <w:t>_________________________________________________</w:t>
      </w:r>
      <w:r w:rsidR="00503742" w:rsidRPr="007879D5">
        <w:t>_ Church.</w:t>
      </w:r>
      <w:proofErr w:type="gramEnd"/>
    </w:p>
    <w:p w:rsidR="003B37B7" w:rsidRPr="007879D5" w:rsidRDefault="003B37B7" w:rsidP="003B37B7">
      <w:pPr>
        <w:pStyle w:val="ListParagraph"/>
        <w:spacing w:line="20" w:lineRule="atLeast"/>
      </w:pPr>
    </w:p>
    <w:p w:rsidR="00503742" w:rsidRDefault="00503742" w:rsidP="00447284">
      <w:pPr>
        <w:pStyle w:val="ListParagraph"/>
        <w:numPr>
          <w:ilvl w:val="0"/>
          <w:numId w:val="2"/>
        </w:numPr>
        <w:spacing w:line="20" w:lineRule="atLeast"/>
      </w:pPr>
      <w:r w:rsidRPr="007879D5">
        <w:t>I give</w:t>
      </w:r>
      <w:r w:rsidR="009A19DB">
        <w:t xml:space="preserve">/do not </w:t>
      </w:r>
      <w:proofErr w:type="gramStart"/>
      <w:r w:rsidR="009A19DB">
        <w:t xml:space="preserve">give </w:t>
      </w:r>
      <w:bookmarkStart w:id="0" w:name="_GoBack"/>
      <w:bookmarkEnd w:id="0"/>
      <w:r w:rsidRPr="007879D5">
        <w:t xml:space="preserve"> consent</w:t>
      </w:r>
      <w:proofErr w:type="gramEnd"/>
      <w:r w:rsidRPr="007879D5">
        <w:t xml:space="preserve"> for photographic images (including video) taken of me involved in </w:t>
      </w:r>
      <w:r w:rsidRPr="007879D5">
        <w:rPr>
          <w:rFonts w:ascii="VictorsHand" w:hAnsi="VictorsHand"/>
          <w:b/>
        </w:rPr>
        <w:t>iconz4girlz</w:t>
      </w:r>
      <w:r w:rsidRPr="007879D5">
        <w:rPr>
          <w:rFonts w:ascii="VictorsHand" w:hAnsi="VictorsHand"/>
        </w:rPr>
        <w:t xml:space="preserve"> </w:t>
      </w:r>
      <w:r w:rsidR="00C35153">
        <w:t xml:space="preserve">activities to be </w:t>
      </w:r>
      <w:r w:rsidRPr="007879D5">
        <w:t xml:space="preserve">used for </w:t>
      </w:r>
      <w:r w:rsidR="00C35153">
        <w:t xml:space="preserve">administration, </w:t>
      </w:r>
      <w:r w:rsidRPr="007879D5">
        <w:t>promotional and publicity purposes.</w:t>
      </w:r>
    </w:p>
    <w:p w:rsidR="003B37B7" w:rsidRPr="007879D5" w:rsidRDefault="003B37B7" w:rsidP="003B37B7">
      <w:pPr>
        <w:pStyle w:val="ListParagraph"/>
        <w:spacing w:line="20" w:lineRule="atLeast"/>
      </w:pPr>
    </w:p>
    <w:p w:rsidR="00503742" w:rsidRDefault="00503742" w:rsidP="00447284">
      <w:pPr>
        <w:pStyle w:val="ListParagraph"/>
        <w:numPr>
          <w:ilvl w:val="0"/>
          <w:numId w:val="2"/>
        </w:numPr>
        <w:spacing w:line="20" w:lineRule="atLeast"/>
      </w:pPr>
      <w:r w:rsidRPr="007879D5">
        <w:t>I a</w:t>
      </w:r>
      <w:r w:rsidR="00447284">
        <w:t>cknowledge I am seeking God’s help in deepening my own spiritual life.</w:t>
      </w:r>
    </w:p>
    <w:p w:rsidR="003B37B7" w:rsidRPr="007879D5" w:rsidRDefault="003B37B7" w:rsidP="003B37B7">
      <w:pPr>
        <w:pStyle w:val="ListParagraph"/>
        <w:spacing w:line="20" w:lineRule="atLeast"/>
      </w:pPr>
    </w:p>
    <w:p w:rsidR="003845B3" w:rsidRPr="007879D5" w:rsidRDefault="00503742" w:rsidP="00503742">
      <w:pPr>
        <w:pStyle w:val="ListParagraph"/>
        <w:numPr>
          <w:ilvl w:val="0"/>
          <w:numId w:val="2"/>
        </w:numPr>
        <w:spacing w:line="20" w:lineRule="atLeast"/>
      </w:pPr>
      <w:r w:rsidRPr="007879D5">
        <w:t>I commit myself to the service of the girls and leaders in this Unit.</w:t>
      </w:r>
    </w:p>
    <w:p w:rsidR="00E851B3" w:rsidRDefault="00E851B3" w:rsidP="00E851B3">
      <w:pPr>
        <w:spacing w:line="20" w:lineRule="atLeast"/>
      </w:pPr>
    </w:p>
    <w:p w:rsidR="00503742" w:rsidRPr="007879D5" w:rsidRDefault="00503742" w:rsidP="00E851B3">
      <w:pPr>
        <w:spacing w:line="20" w:lineRule="atLeast"/>
      </w:pPr>
      <w:r w:rsidRPr="007879D5">
        <w:t>Signatur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  <w:t>Date:</w:t>
      </w:r>
    </w:p>
    <w:p w:rsidR="00DD5074" w:rsidRPr="007879D5" w:rsidRDefault="00DD5074" w:rsidP="00503742">
      <w:pPr>
        <w:spacing w:line="20" w:lineRule="atLeast"/>
        <w:ind w:left="360"/>
        <w:rPr>
          <w:b/>
        </w:rPr>
      </w:pPr>
    </w:p>
    <w:p w:rsidR="00DD5074" w:rsidRPr="007879D5" w:rsidRDefault="00DD5074" w:rsidP="00503742">
      <w:pPr>
        <w:spacing w:line="20" w:lineRule="atLeast"/>
        <w:ind w:left="360"/>
        <w:rPr>
          <w:b/>
        </w:rPr>
      </w:pPr>
    </w:p>
    <w:p w:rsidR="00DD5074" w:rsidRPr="007879D5" w:rsidRDefault="00DD5074" w:rsidP="00503742">
      <w:pPr>
        <w:spacing w:line="20" w:lineRule="atLeast"/>
        <w:ind w:left="360"/>
        <w:rPr>
          <w:b/>
        </w:rPr>
      </w:pPr>
    </w:p>
    <w:p w:rsidR="0039487B" w:rsidRDefault="0039487B" w:rsidP="007879D5">
      <w:pPr>
        <w:spacing w:line="20" w:lineRule="atLeast"/>
        <w:ind w:left="7200"/>
        <w:rPr>
          <w:i/>
          <w:sz w:val="20"/>
          <w:szCs w:val="20"/>
        </w:rPr>
      </w:pPr>
    </w:p>
    <w:p w:rsidR="0039487B" w:rsidRDefault="0039487B" w:rsidP="007879D5">
      <w:pPr>
        <w:spacing w:line="20" w:lineRule="atLeast"/>
        <w:ind w:left="7200"/>
        <w:rPr>
          <w:i/>
          <w:sz w:val="20"/>
          <w:szCs w:val="20"/>
        </w:rPr>
      </w:pPr>
    </w:p>
    <w:p w:rsidR="00DD5074" w:rsidRPr="00CA134E" w:rsidRDefault="00CA134E" w:rsidP="00CA134E">
      <w:pPr>
        <w:spacing w:line="20" w:lineRule="atLeast"/>
        <w:rPr>
          <w:b/>
          <w:i/>
          <w:color w:val="FF00FF"/>
          <w:sz w:val="24"/>
          <w:szCs w:val="24"/>
        </w:rPr>
      </w:pPr>
      <w:r>
        <w:rPr>
          <w:b/>
          <w:i/>
          <w:color w:val="FF00FF"/>
          <w:sz w:val="24"/>
          <w:szCs w:val="24"/>
        </w:rPr>
        <w:t xml:space="preserve">                                                                                                                         </w:t>
      </w:r>
      <w:r w:rsidR="00DD5074" w:rsidRPr="00CA134E">
        <w:rPr>
          <w:b/>
          <w:i/>
          <w:color w:val="FF00FF"/>
          <w:sz w:val="24"/>
          <w:szCs w:val="24"/>
        </w:rPr>
        <w:t>Continued overleaf</w:t>
      </w:r>
      <w:r w:rsidRPr="00CA134E">
        <w:rPr>
          <w:b/>
          <w:i/>
          <w:color w:val="FF00FF"/>
          <w:sz w:val="24"/>
          <w:szCs w:val="24"/>
        </w:rPr>
        <w:t>…..</w:t>
      </w:r>
    </w:p>
    <w:p w:rsidR="00DD5074" w:rsidRDefault="00DD5074" w:rsidP="00503742">
      <w:pPr>
        <w:spacing w:line="20" w:lineRule="atLeast"/>
        <w:ind w:left="360"/>
        <w:rPr>
          <w:b/>
          <w:sz w:val="20"/>
          <w:szCs w:val="20"/>
        </w:rPr>
      </w:pPr>
    </w:p>
    <w:p w:rsidR="00E80C51" w:rsidRPr="007879D5" w:rsidRDefault="00E80C51" w:rsidP="008961C7">
      <w:pPr>
        <w:spacing w:line="20" w:lineRule="atLeast"/>
        <w:rPr>
          <w:b/>
        </w:rPr>
      </w:pPr>
      <w:r w:rsidRPr="007879D5">
        <w:rPr>
          <w:b/>
        </w:rPr>
        <w:lastRenderedPageBreak/>
        <w:t>CHURCH ENDORSEMENT</w:t>
      </w:r>
    </w:p>
    <w:p w:rsidR="00E80C51" w:rsidRPr="007879D5" w:rsidRDefault="00DD5074" w:rsidP="008961C7">
      <w:pPr>
        <w:spacing w:line="20" w:lineRule="atLeast"/>
      </w:pPr>
      <w:r w:rsidRPr="007879D5">
        <w:t xml:space="preserve">It is </w:t>
      </w:r>
      <w:r w:rsidR="00E80C51" w:rsidRPr="007879D5">
        <w:t>hereby advise</w:t>
      </w:r>
      <w:r w:rsidRPr="007879D5">
        <w:t>d</w:t>
      </w:r>
      <w:r w:rsidR="00E80C51" w:rsidRPr="007879D5">
        <w:t xml:space="preserve"> that the abov</w:t>
      </w:r>
      <w:r w:rsidRPr="007879D5">
        <w:t xml:space="preserve">e </w:t>
      </w:r>
      <w:r w:rsidR="00447284">
        <w:t>Assistant Leader</w:t>
      </w:r>
      <w:r w:rsidRPr="007879D5">
        <w:t xml:space="preserve"> has been trained in the</w:t>
      </w:r>
      <w:r w:rsidR="00E80C51" w:rsidRPr="007879D5">
        <w:t xml:space="preserve"> Health and Safety and </w:t>
      </w:r>
      <w:r w:rsidRPr="007879D5">
        <w:t>Child</w:t>
      </w:r>
      <w:r w:rsidR="00E80C51" w:rsidRPr="007879D5">
        <w:t xml:space="preserve"> Protection Policies</w:t>
      </w:r>
      <w:r w:rsidRPr="007879D5">
        <w:t xml:space="preserve"> of this church</w:t>
      </w:r>
      <w:r w:rsidR="00447284">
        <w:t>.</w:t>
      </w:r>
    </w:p>
    <w:p w:rsidR="007879D5" w:rsidRPr="007879D5" w:rsidRDefault="007879D5" w:rsidP="00503742">
      <w:pPr>
        <w:spacing w:line="20" w:lineRule="atLeast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277"/>
        <w:gridCol w:w="3605"/>
      </w:tblGrid>
      <w:tr w:rsidR="00E80C51" w:rsidRPr="007879D5" w:rsidTr="00A61791">
        <w:tc>
          <w:tcPr>
            <w:tcW w:w="5277" w:type="dxa"/>
          </w:tcPr>
          <w:p w:rsidR="00E80C51" w:rsidRPr="007879D5" w:rsidRDefault="00A61791" w:rsidP="00503742">
            <w:pPr>
              <w:spacing w:line="20" w:lineRule="atLeast"/>
            </w:pPr>
            <w:r>
              <w:t>Training in church Health and S</w:t>
            </w:r>
            <w:r w:rsidR="00E80C51" w:rsidRPr="007879D5">
              <w:t>afety Policy completed</w:t>
            </w:r>
          </w:p>
        </w:tc>
        <w:tc>
          <w:tcPr>
            <w:tcW w:w="3605" w:type="dxa"/>
          </w:tcPr>
          <w:p w:rsidR="00A61791" w:rsidRDefault="00A61791" w:rsidP="00503742">
            <w:pPr>
              <w:spacing w:line="20" w:lineRule="atLeast"/>
            </w:pPr>
            <w:r>
              <w:t>Instructor:</w:t>
            </w:r>
          </w:p>
          <w:p w:rsidR="00A61791" w:rsidRDefault="00A61791" w:rsidP="00503742">
            <w:pPr>
              <w:spacing w:line="20" w:lineRule="atLeast"/>
            </w:pPr>
          </w:p>
          <w:p w:rsidR="00A61791" w:rsidRDefault="00A61791" w:rsidP="00503742">
            <w:pPr>
              <w:spacing w:line="20" w:lineRule="atLeast"/>
            </w:pPr>
          </w:p>
          <w:p w:rsidR="00A61791" w:rsidRDefault="00A61791" w:rsidP="00503742">
            <w:pPr>
              <w:spacing w:line="20" w:lineRule="atLeast"/>
            </w:pPr>
          </w:p>
          <w:p w:rsidR="00E80C51" w:rsidRPr="007879D5" w:rsidRDefault="00E80C51" w:rsidP="00503742">
            <w:pPr>
              <w:spacing w:line="20" w:lineRule="atLeast"/>
            </w:pPr>
            <w:r w:rsidRPr="007879D5">
              <w:t>Date:</w:t>
            </w:r>
          </w:p>
        </w:tc>
      </w:tr>
      <w:tr w:rsidR="00E80C51" w:rsidRPr="007879D5" w:rsidTr="00A61791">
        <w:tc>
          <w:tcPr>
            <w:tcW w:w="5277" w:type="dxa"/>
          </w:tcPr>
          <w:p w:rsidR="00E80C51" w:rsidRPr="007879D5" w:rsidRDefault="00E80C51" w:rsidP="00503742">
            <w:pPr>
              <w:spacing w:line="20" w:lineRule="atLeast"/>
            </w:pPr>
            <w:r w:rsidRPr="007879D5">
              <w:t>Training in church Child Protection Policy completed</w:t>
            </w:r>
          </w:p>
        </w:tc>
        <w:tc>
          <w:tcPr>
            <w:tcW w:w="3605" w:type="dxa"/>
          </w:tcPr>
          <w:p w:rsidR="00A61791" w:rsidRDefault="00A61791" w:rsidP="00503742">
            <w:pPr>
              <w:spacing w:line="20" w:lineRule="atLeast"/>
            </w:pPr>
            <w:r>
              <w:t>Instructor:</w:t>
            </w:r>
          </w:p>
          <w:p w:rsidR="00A61791" w:rsidRDefault="00A61791" w:rsidP="00503742">
            <w:pPr>
              <w:spacing w:line="20" w:lineRule="atLeast"/>
            </w:pPr>
          </w:p>
          <w:p w:rsidR="00A61791" w:rsidRDefault="00A61791" w:rsidP="00503742">
            <w:pPr>
              <w:spacing w:line="20" w:lineRule="atLeast"/>
            </w:pPr>
          </w:p>
          <w:p w:rsidR="00A61791" w:rsidRDefault="00A61791" w:rsidP="00503742">
            <w:pPr>
              <w:spacing w:line="20" w:lineRule="atLeast"/>
            </w:pPr>
          </w:p>
          <w:p w:rsidR="00E80C51" w:rsidRPr="007879D5" w:rsidRDefault="00E80C51" w:rsidP="00503742">
            <w:pPr>
              <w:spacing w:line="20" w:lineRule="atLeast"/>
            </w:pPr>
            <w:r w:rsidRPr="007879D5">
              <w:t>Date:</w:t>
            </w:r>
          </w:p>
        </w:tc>
      </w:tr>
    </w:tbl>
    <w:p w:rsidR="00E80C51" w:rsidRPr="007879D5" w:rsidRDefault="00E80C51" w:rsidP="00503742">
      <w:pPr>
        <w:spacing w:line="20" w:lineRule="atLeast"/>
        <w:ind w:left="360"/>
      </w:pPr>
    </w:p>
    <w:p w:rsidR="003845B3" w:rsidRPr="007879D5" w:rsidRDefault="003845B3" w:rsidP="003845B3">
      <w:pPr>
        <w:spacing w:line="240" w:lineRule="auto"/>
        <w:jc w:val="center"/>
        <w:rPr>
          <w:b/>
        </w:rPr>
      </w:pPr>
    </w:p>
    <w:p w:rsidR="003845B3" w:rsidRPr="008961C7" w:rsidRDefault="008961C7" w:rsidP="00E80C51">
      <w:r>
        <w:t xml:space="preserve">Endorsed on behalf of the church for </w:t>
      </w:r>
      <w:r w:rsidR="0052384C">
        <w:t>appointment as a</w:t>
      </w:r>
      <w:r w:rsidR="00447284">
        <w:t>n Assistant Leader in</w:t>
      </w:r>
      <w:r w:rsidR="0052384C">
        <w:t xml:space="preserve"> our </w:t>
      </w:r>
      <w:r w:rsidR="0052384C" w:rsidRPr="0052384C">
        <w:rPr>
          <w:rFonts w:ascii="VictorsHand" w:hAnsi="VictorsHand"/>
          <w:b/>
        </w:rPr>
        <w:t>iconz4girlz</w:t>
      </w:r>
      <w:r w:rsidR="0052384C">
        <w:rPr>
          <w:rFonts w:ascii="VictorsHand" w:hAnsi="VictorsHand"/>
        </w:rPr>
        <w:t xml:space="preserve"> </w:t>
      </w:r>
      <w:r w:rsidR="0052384C">
        <w:t>Unit by:</w:t>
      </w:r>
    </w:p>
    <w:p w:rsidR="00E80C51" w:rsidRPr="007879D5" w:rsidRDefault="00E80C51" w:rsidP="00E80C51">
      <w:r w:rsidRPr="007879D5">
        <w:t>Nam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="008967D7">
        <w:t xml:space="preserve"> </w:t>
      </w:r>
      <w:r w:rsidRPr="007879D5">
        <w:t>Position</w:t>
      </w:r>
      <w:r w:rsidR="001B4710" w:rsidRPr="007879D5">
        <w:t xml:space="preserve"> (Pastor/Minister/Elder):</w:t>
      </w:r>
    </w:p>
    <w:p w:rsidR="00AC6250" w:rsidRPr="00E851B3" w:rsidRDefault="001B4710" w:rsidP="00AC6250">
      <w:r w:rsidRPr="007879D5">
        <w:t>Signature:</w:t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Pr="007879D5">
        <w:tab/>
      </w:r>
      <w:r w:rsidR="008967D7">
        <w:t xml:space="preserve"> </w:t>
      </w:r>
      <w:r w:rsidRPr="007879D5">
        <w:t>Date:</w:t>
      </w:r>
    </w:p>
    <w:p w:rsidR="00E851B3" w:rsidRDefault="00E851B3" w:rsidP="00E851B3">
      <w:pPr>
        <w:spacing w:line="20" w:lineRule="atLeast"/>
        <w:ind w:left="360"/>
        <w:rPr>
          <w:b/>
        </w:rPr>
      </w:pPr>
    </w:p>
    <w:p w:rsidR="007333A5" w:rsidRDefault="007333A5" w:rsidP="00E851B3">
      <w:pPr>
        <w:spacing w:line="20" w:lineRule="atLeast"/>
        <w:rPr>
          <w:b/>
        </w:rPr>
      </w:pPr>
    </w:p>
    <w:p w:rsidR="00E851B3" w:rsidRPr="007879D5" w:rsidRDefault="00447284" w:rsidP="00E851B3">
      <w:pPr>
        <w:spacing w:line="20" w:lineRule="atLeast"/>
        <w:rPr>
          <w:b/>
        </w:rPr>
      </w:pPr>
      <w:r>
        <w:rPr>
          <w:b/>
        </w:rPr>
        <w:t>Assistant Lead</w:t>
      </w:r>
      <w:r w:rsidR="00A61791">
        <w:rPr>
          <w:b/>
        </w:rPr>
        <w:t xml:space="preserve">ers may choose to complete the </w:t>
      </w:r>
      <w:r w:rsidR="00E851B3" w:rsidRPr="007879D5">
        <w:rPr>
          <w:b/>
        </w:rPr>
        <w:t xml:space="preserve">Introduction </w:t>
      </w:r>
      <w:r w:rsidR="00E851B3">
        <w:rPr>
          <w:b/>
        </w:rPr>
        <w:t xml:space="preserve">to </w:t>
      </w:r>
      <w:r w:rsidR="00A61791">
        <w:rPr>
          <w:rFonts w:ascii="VictorsHand" w:hAnsi="VictorsHand"/>
          <w:b/>
        </w:rPr>
        <w:t>iconz4girl</w:t>
      </w:r>
      <w:r w:rsidR="00E851B3">
        <w:rPr>
          <w:rFonts w:ascii="VictorsHand" w:hAnsi="VictorsHand"/>
          <w:b/>
        </w:rPr>
        <w:t xml:space="preserve"> </w:t>
      </w:r>
      <w:r w:rsidR="00A61791">
        <w:rPr>
          <w:rFonts w:ascii="VictorsHand" w:hAnsi="VictorsHand"/>
          <w:b/>
        </w:rPr>
        <w:t xml:space="preserve">“Toolbox 4 Leaders” </w:t>
      </w:r>
      <w:r>
        <w:rPr>
          <w:b/>
        </w:rPr>
        <w:t>Training Module.</w:t>
      </w:r>
    </w:p>
    <w:p w:rsidR="00E851B3" w:rsidRPr="007879D5" w:rsidRDefault="008967D7" w:rsidP="00E851B3">
      <w:pPr>
        <w:spacing w:line="20" w:lineRule="atLeast"/>
      </w:pPr>
      <w:r>
        <w:t xml:space="preserve">Training Provided by:                                             </w:t>
      </w:r>
      <w:r>
        <w:tab/>
      </w:r>
      <w:r>
        <w:tab/>
      </w:r>
      <w:r>
        <w:tab/>
        <w:t xml:space="preserve"> Position:</w:t>
      </w:r>
    </w:p>
    <w:p w:rsidR="00E851B3" w:rsidRPr="007879D5" w:rsidRDefault="00E851B3" w:rsidP="00E851B3">
      <w:pPr>
        <w:spacing w:line="20" w:lineRule="atLeast"/>
      </w:pPr>
      <w:r>
        <w:t>Signatur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967D7">
        <w:t xml:space="preserve"> </w:t>
      </w:r>
      <w:r w:rsidRPr="007879D5">
        <w:t>Date:</w:t>
      </w:r>
    </w:p>
    <w:p w:rsidR="00DD5074" w:rsidRDefault="00DD5074" w:rsidP="00AC6250">
      <w:pPr>
        <w:rPr>
          <w:i/>
        </w:rPr>
      </w:pPr>
    </w:p>
    <w:p w:rsidR="00DD5074" w:rsidRDefault="00DD5074" w:rsidP="00AC6250">
      <w:pPr>
        <w:rPr>
          <w:i/>
        </w:rPr>
      </w:pPr>
    </w:p>
    <w:p w:rsidR="00DD5074" w:rsidRDefault="00DD5074" w:rsidP="00AC6250">
      <w:pPr>
        <w:rPr>
          <w:i/>
        </w:rPr>
      </w:pPr>
    </w:p>
    <w:p w:rsidR="001B4710" w:rsidRPr="001B4710" w:rsidRDefault="001B4710" w:rsidP="00AC6250">
      <w:pPr>
        <w:rPr>
          <w:i/>
        </w:rPr>
      </w:pPr>
      <w:r>
        <w:rPr>
          <w:i/>
        </w:rPr>
        <w:t>GBNZ Support Centre U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832"/>
        <w:gridCol w:w="2330"/>
      </w:tblGrid>
      <w:tr w:rsidR="001B4710" w:rsidTr="001B4710">
        <w:tc>
          <w:tcPr>
            <w:tcW w:w="3080" w:type="dxa"/>
          </w:tcPr>
          <w:p w:rsidR="001B4710" w:rsidRPr="001B4710" w:rsidRDefault="001B4710" w:rsidP="00AC6250">
            <w:r w:rsidRPr="001B4710">
              <w:t>Checked and approved by</w:t>
            </w:r>
            <w:r w:rsidR="007879D5">
              <w:t>:</w:t>
            </w:r>
          </w:p>
        </w:tc>
        <w:tc>
          <w:tcPr>
            <w:tcW w:w="3832" w:type="dxa"/>
          </w:tcPr>
          <w:p w:rsidR="001B4710" w:rsidRDefault="001B4710" w:rsidP="00AC6250">
            <w:pPr>
              <w:rPr>
                <w:b/>
              </w:rPr>
            </w:pPr>
          </w:p>
        </w:tc>
        <w:tc>
          <w:tcPr>
            <w:tcW w:w="2330" w:type="dxa"/>
          </w:tcPr>
          <w:p w:rsidR="001B4710" w:rsidRPr="001B4710" w:rsidRDefault="001B4710" w:rsidP="00AC6250">
            <w:r>
              <w:t>Date:</w:t>
            </w:r>
          </w:p>
        </w:tc>
      </w:tr>
      <w:tr w:rsidR="001B4710" w:rsidTr="001B4710">
        <w:tc>
          <w:tcPr>
            <w:tcW w:w="3080" w:type="dxa"/>
          </w:tcPr>
          <w:p w:rsidR="001B4710" w:rsidRPr="001B4710" w:rsidRDefault="001B4710" w:rsidP="00AC6250">
            <w:r w:rsidRPr="001B4710">
              <w:t>Entered into database by</w:t>
            </w:r>
            <w:r w:rsidR="007879D5">
              <w:t>:</w:t>
            </w:r>
          </w:p>
        </w:tc>
        <w:tc>
          <w:tcPr>
            <w:tcW w:w="3832" w:type="dxa"/>
          </w:tcPr>
          <w:p w:rsidR="001B4710" w:rsidRDefault="001B4710" w:rsidP="00AC6250">
            <w:pPr>
              <w:rPr>
                <w:b/>
              </w:rPr>
            </w:pPr>
          </w:p>
        </w:tc>
        <w:tc>
          <w:tcPr>
            <w:tcW w:w="2330" w:type="dxa"/>
          </w:tcPr>
          <w:p w:rsidR="001B4710" w:rsidRPr="001B4710" w:rsidRDefault="001B4710" w:rsidP="00AC6250">
            <w:r>
              <w:t>Date:</w:t>
            </w:r>
          </w:p>
        </w:tc>
      </w:tr>
    </w:tbl>
    <w:p w:rsidR="001B4710" w:rsidRDefault="001B4710" w:rsidP="001B4710">
      <w:pPr>
        <w:jc w:val="center"/>
        <w:rPr>
          <w:i/>
        </w:rPr>
      </w:pPr>
    </w:p>
    <w:p w:rsidR="001B4710" w:rsidRPr="001B4710" w:rsidRDefault="001B4710" w:rsidP="001B4710">
      <w:pPr>
        <w:jc w:val="center"/>
        <w:rPr>
          <w:i/>
          <w:sz w:val="20"/>
          <w:szCs w:val="20"/>
        </w:rPr>
      </w:pPr>
      <w:r w:rsidRPr="001B4710">
        <w:rPr>
          <w:i/>
          <w:sz w:val="20"/>
          <w:szCs w:val="20"/>
        </w:rPr>
        <w:t xml:space="preserve">The above information </w:t>
      </w:r>
      <w:r>
        <w:rPr>
          <w:i/>
          <w:sz w:val="20"/>
          <w:szCs w:val="20"/>
        </w:rPr>
        <w:t>will be held on record by Girls’ B</w:t>
      </w:r>
      <w:r w:rsidRPr="001B4710">
        <w:rPr>
          <w:i/>
          <w:sz w:val="20"/>
          <w:szCs w:val="20"/>
        </w:rPr>
        <w:t>rigade New Zealand Incorporated for the purpose of administration and promotion.  This complies with the Privacy Act 1993.</w:t>
      </w:r>
    </w:p>
    <w:sectPr w:rsidR="001B4710" w:rsidRPr="001B4710" w:rsidSect="00CD727B">
      <w:footerReference w:type="default" r:id="rId10"/>
      <w:pgSz w:w="11906" w:h="16838"/>
      <w:pgMar w:top="1702" w:right="1440" w:bottom="1440" w:left="1440" w:header="708" w:footer="708" w:gutter="0"/>
      <w:pgBorders w:offsetFrom="page">
        <w:top w:val="single" w:sz="8" w:space="24" w:color="FF00FF"/>
        <w:left w:val="single" w:sz="8" w:space="24" w:color="FF00FF"/>
        <w:bottom w:val="single" w:sz="8" w:space="24" w:color="FF00FF"/>
        <w:right w:val="single" w:sz="8" w:space="24" w:color="FF00F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2100" w:rsidRDefault="00DA2100" w:rsidP="00775E61">
      <w:pPr>
        <w:spacing w:after="0" w:line="240" w:lineRule="auto"/>
      </w:pPr>
      <w:r>
        <w:separator/>
      </w:r>
    </w:p>
  </w:endnote>
  <w:endnote w:type="continuationSeparator" w:id="0">
    <w:p w:rsidR="00DA2100" w:rsidRDefault="00DA2100" w:rsidP="00775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ictorsHand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3611" w:rsidRDefault="00413611">
    <w:pPr>
      <w:pStyle w:val="Footer"/>
    </w:pPr>
    <w:r>
      <w:t>5 IFG Assistant Leader’s Registration Form June 2019</w:t>
    </w:r>
  </w:p>
  <w:p w:rsidR="00775E61" w:rsidRDefault="00775E6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2100" w:rsidRDefault="00DA2100" w:rsidP="00775E61">
      <w:pPr>
        <w:spacing w:after="0" w:line="240" w:lineRule="auto"/>
      </w:pPr>
      <w:r>
        <w:separator/>
      </w:r>
    </w:p>
  </w:footnote>
  <w:footnote w:type="continuationSeparator" w:id="0">
    <w:p w:rsidR="00DA2100" w:rsidRDefault="00DA2100" w:rsidP="00775E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D63C0"/>
    <w:multiLevelType w:val="hybridMultilevel"/>
    <w:tmpl w:val="23EC86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6C5EE7"/>
    <w:multiLevelType w:val="hybridMultilevel"/>
    <w:tmpl w:val="1FA672B0"/>
    <w:lvl w:ilvl="0" w:tplc="61F20A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NTcyNDE3tDQzNjVU0lEKTi0uzszPAykwrQUAPrMZ6ywAAAA="/>
  </w:docVars>
  <w:rsids>
    <w:rsidRoot w:val="002A655F"/>
    <w:rsid w:val="00060111"/>
    <w:rsid w:val="000A591E"/>
    <w:rsid w:val="000B2195"/>
    <w:rsid w:val="000E3110"/>
    <w:rsid w:val="001B4710"/>
    <w:rsid w:val="00200495"/>
    <w:rsid w:val="0021654E"/>
    <w:rsid w:val="00230001"/>
    <w:rsid w:val="002A2391"/>
    <w:rsid w:val="002A655F"/>
    <w:rsid w:val="003845B3"/>
    <w:rsid w:val="0039487B"/>
    <w:rsid w:val="00395D9F"/>
    <w:rsid w:val="003B37B7"/>
    <w:rsid w:val="003E39BB"/>
    <w:rsid w:val="00413611"/>
    <w:rsid w:val="00414DB5"/>
    <w:rsid w:val="00427896"/>
    <w:rsid w:val="00447284"/>
    <w:rsid w:val="00503742"/>
    <w:rsid w:val="00521531"/>
    <w:rsid w:val="0052384C"/>
    <w:rsid w:val="00560E35"/>
    <w:rsid w:val="006B4EB8"/>
    <w:rsid w:val="007333A5"/>
    <w:rsid w:val="00775E61"/>
    <w:rsid w:val="007879D5"/>
    <w:rsid w:val="008961C7"/>
    <w:rsid w:val="008967D7"/>
    <w:rsid w:val="009A19DB"/>
    <w:rsid w:val="009B31EC"/>
    <w:rsid w:val="00A61791"/>
    <w:rsid w:val="00AC6250"/>
    <w:rsid w:val="00B21B91"/>
    <w:rsid w:val="00B25524"/>
    <w:rsid w:val="00B64466"/>
    <w:rsid w:val="00B83917"/>
    <w:rsid w:val="00B939A7"/>
    <w:rsid w:val="00BF225D"/>
    <w:rsid w:val="00C35153"/>
    <w:rsid w:val="00CA134E"/>
    <w:rsid w:val="00CB358B"/>
    <w:rsid w:val="00CD727B"/>
    <w:rsid w:val="00DA2100"/>
    <w:rsid w:val="00DB7D7A"/>
    <w:rsid w:val="00DD5074"/>
    <w:rsid w:val="00DF7179"/>
    <w:rsid w:val="00E36C84"/>
    <w:rsid w:val="00E37BEE"/>
    <w:rsid w:val="00E80C51"/>
    <w:rsid w:val="00E851B3"/>
    <w:rsid w:val="00EE062F"/>
    <w:rsid w:val="00EF7432"/>
    <w:rsid w:val="00F529E2"/>
    <w:rsid w:val="00F86CD8"/>
    <w:rsid w:val="00F97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65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55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5E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E61"/>
  </w:style>
  <w:style w:type="paragraph" w:styleId="Footer">
    <w:name w:val="footer"/>
    <w:basedOn w:val="Normal"/>
    <w:link w:val="Foot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E61"/>
  </w:style>
  <w:style w:type="table" w:styleId="TableGrid">
    <w:name w:val="Table Grid"/>
    <w:basedOn w:val="TableNormal"/>
    <w:uiPriority w:val="59"/>
    <w:rsid w:val="00E80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65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55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5E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E61"/>
  </w:style>
  <w:style w:type="paragraph" w:styleId="Footer">
    <w:name w:val="footer"/>
    <w:basedOn w:val="Normal"/>
    <w:link w:val="FooterChar"/>
    <w:uiPriority w:val="99"/>
    <w:unhideWhenUsed/>
    <w:rsid w:val="00775E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E61"/>
  </w:style>
  <w:style w:type="table" w:styleId="TableGrid">
    <w:name w:val="Table Grid"/>
    <w:basedOn w:val="TableNormal"/>
    <w:uiPriority w:val="59"/>
    <w:rsid w:val="00E80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Brunt</dc:creator>
  <cp:lastModifiedBy>Christine Brunt</cp:lastModifiedBy>
  <cp:revision>21</cp:revision>
  <cp:lastPrinted>2019-06-08T23:53:00Z</cp:lastPrinted>
  <dcterms:created xsi:type="dcterms:W3CDTF">2019-01-03T04:36:00Z</dcterms:created>
  <dcterms:modified xsi:type="dcterms:W3CDTF">2019-06-08T23:53:00Z</dcterms:modified>
</cp:coreProperties>
</file>